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48F3" w:rsidRDefault="00D748F3" w:rsidP="00D748F3">
      <w:pPr>
        <w:jc w:val="both"/>
        <w:rPr>
          <w:rFonts w:ascii="Arial" w:hAnsi="Arial" w:cs="Arial"/>
          <w:lang w:val="en-US"/>
        </w:rPr>
      </w:pPr>
    </w:p>
    <w:tbl>
      <w:tblPr>
        <w:tblW w:w="643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47"/>
        <w:gridCol w:w="3272"/>
        <w:gridCol w:w="1119"/>
      </w:tblGrid>
      <w:tr w:rsidR="00DA6D46" w:rsidRPr="005D05C1" w:rsidTr="000745FB">
        <w:trPr>
          <w:trHeight w:val="529"/>
          <w:jc w:val="center"/>
        </w:trPr>
        <w:tc>
          <w:tcPr>
            <w:tcW w:w="2047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:rsidR="00DA6D46" w:rsidRPr="005D05C1" w:rsidRDefault="00DA6D46" w:rsidP="000745FB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4"/>
              </w:rPr>
            </w:pPr>
            <w:r w:rsidRPr="005D05C1">
              <w:rPr>
                <w:rFonts w:ascii="Arial" w:eastAsia="Times New Roman" w:hAnsi="Arial" w:cs="Arial"/>
                <w:b/>
                <w:bCs/>
                <w:color w:val="000000"/>
                <w:sz w:val="24"/>
                <w:lang w:val="en-US"/>
              </w:rPr>
              <w:t>Fatty acids</w:t>
            </w:r>
          </w:p>
        </w:tc>
        <w:tc>
          <w:tcPr>
            <w:tcW w:w="327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:rsidR="00DA6D46" w:rsidRPr="005D05C1" w:rsidRDefault="00DA6D46" w:rsidP="000745F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</w:rPr>
            </w:pPr>
            <w:r w:rsidRPr="005D05C1">
              <w:rPr>
                <w:rFonts w:ascii="Arial" w:eastAsia="Times New Roman" w:hAnsi="Arial" w:cs="Arial"/>
                <w:color w:val="000000"/>
                <w:sz w:val="24"/>
                <w:lang w:val="en-US"/>
              </w:rPr>
              <w:t> </w:t>
            </w:r>
          </w:p>
        </w:tc>
        <w:tc>
          <w:tcPr>
            <w:tcW w:w="111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  <w:hideMark/>
          </w:tcPr>
          <w:p w:rsidR="00DA6D46" w:rsidRPr="005D05C1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</w:rPr>
            </w:pPr>
            <w:r w:rsidRPr="005D05C1">
              <w:rPr>
                <w:rFonts w:ascii="Arial" w:eastAsia="Times New Roman" w:hAnsi="Arial" w:cs="Arial"/>
                <w:b/>
                <w:bCs/>
                <w:color w:val="000000"/>
                <w:sz w:val="24"/>
                <w:lang w:val="en-US"/>
              </w:rPr>
              <w:t>Olive oil</w:t>
            </w:r>
          </w:p>
        </w:tc>
      </w:tr>
      <w:tr w:rsidR="00DA6D46" w:rsidRPr="002C6A68" w:rsidTr="000745FB">
        <w:trPr>
          <w:trHeight w:val="315"/>
          <w:jc w:val="center"/>
        </w:trPr>
        <w:tc>
          <w:tcPr>
            <w:tcW w:w="2047" w:type="dxa"/>
            <w:tcBorders>
              <w:top w:val="single" w:sz="18" w:space="0" w:color="auto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C6A68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Saturated</w:t>
            </w:r>
          </w:p>
        </w:tc>
        <w:tc>
          <w:tcPr>
            <w:tcW w:w="3272" w:type="dxa"/>
            <w:tcBorders>
              <w:top w:val="single" w:sz="18" w:space="0" w:color="auto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C 16:0 palmitic</w:t>
            </w:r>
          </w:p>
        </w:tc>
        <w:tc>
          <w:tcPr>
            <w:tcW w:w="1119" w:type="dxa"/>
            <w:tcBorders>
              <w:top w:val="single" w:sz="18" w:space="0" w:color="auto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18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  <w:tr w:rsidR="00DA6D46" w:rsidRPr="002C6A68" w:rsidTr="000745FB">
        <w:trPr>
          <w:trHeight w:val="315"/>
          <w:jc w:val="center"/>
        </w:trPr>
        <w:tc>
          <w:tcPr>
            <w:tcW w:w="2047" w:type="dxa"/>
            <w:tcBorders>
              <w:top w:val="single" w:sz="6" w:space="0" w:color="FFFFFF" w:themeColor="background1"/>
              <w:left w:val="nil"/>
              <w:bottom w:val="nil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2" w:type="dxa"/>
            <w:tcBorders>
              <w:top w:val="single" w:sz="6" w:space="0" w:color="FFFFFF" w:themeColor="background1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C 17:0 margaric</w:t>
            </w:r>
          </w:p>
        </w:tc>
        <w:tc>
          <w:tcPr>
            <w:tcW w:w="1119" w:type="dxa"/>
            <w:tcBorders>
              <w:top w:val="single" w:sz="6" w:space="0" w:color="FFFFFF" w:themeColor="background1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0,1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  <w:tr w:rsidR="00DA6D46" w:rsidRPr="002C6A68" w:rsidTr="000745FB">
        <w:trPr>
          <w:trHeight w:val="315"/>
          <w:jc w:val="center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2" w:type="dxa"/>
            <w:tcBorders>
              <w:top w:val="single" w:sz="6" w:space="0" w:color="FFFFFF" w:themeColor="background1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C 18 </w:t>
            </w:r>
            <w:proofErr w:type="spellStart"/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estearic</w:t>
            </w:r>
            <w:proofErr w:type="spellEnd"/>
          </w:p>
        </w:tc>
        <w:tc>
          <w:tcPr>
            <w:tcW w:w="1119" w:type="dxa"/>
            <w:tcBorders>
              <w:top w:val="single" w:sz="6" w:space="0" w:color="FFFFFF" w:themeColor="background1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1,63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  <w:tr w:rsidR="00DA6D46" w:rsidRPr="002C6A68" w:rsidTr="000745FB">
        <w:trPr>
          <w:trHeight w:val="315"/>
          <w:jc w:val="center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2" w:type="dxa"/>
            <w:tcBorders>
              <w:top w:val="single" w:sz="6" w:space="0" w:color="FFFFFF" w:themeColor="background1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C 20:0 </w:t>
            </w:r>
            <w:proofErr w:type="spellStart"/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araquidic</w:t>
            </w:r>
            <w:proofErr w:type="spellEnd"/>
          </w:p>
        </w:tc>
        <w:tc>
          <w:tcPr>
            <w:tcW w:w="1119" w:type="dxa"/>
            <w:tcBorders>
              <w:top w:val="single" w:sz="6" w:space="0" w:color="FFFFFF" w:themeColor="background1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0,4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  <w:tr w:rsidR="00DA6D46" w:rsidRPr="002C6A68" w:rsidTr="000745FB">
        <w:trPr>
          <w:trHeight w:val="315"/>
          <w:jc w:val="center"/>
        </w:trPr>
        <w:tc>
          <w:tcPr>
            <w:tcW w:w="2047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2" w:type="dxa"/>
            <w:tcBorders>
              <w:top w:val="single" w:sz="6" w:space="0" w:color="FFFFFF" w:themeColor="background1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C 22:0 </w:t>
            </w:r>
            <w:proofErr w:type="spellStart"/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behenic</w:t>
            </w:r>
            <w:proofErr w:type="spellEnd"/>
          </w:p>
        </w:tc>
        <w:tc>
          <w:tcPr>
            <w:tcW w:w="1119" w:type="dxa"/>
            <w:tcBorders>
              <w:top w:val="single" w:sz="6" w:space="0" w:color="FFFFFF" w:themeColor="background1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0,1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  <w:tr w:rsidR="00DA6D46" w:rsidRPr="002C6A68" w:rsidTr="000745FB">
        <w:trPr>
          <w:trHeight w:val="268"/>
          <w:jc w:val="center"/>
        </w:trPr>
        <w:tc>
          <w:tcPr>
            <w:tcW w:w="2047" w:type="dxa"/>
            <w:tcBorders>
              <w:top w:val="single" w:sz="6" w:space="0" w:color="auto"/>
              <w:left w:val="nil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2C6A68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monoinsaturated</w:t>
            </w:r>
            <w:proofErr w:type="spellEnd"/>
          </w:p>
        </w:tc>
        <w:tc>
          <w:tcPr>
            <w:tcW w:w="3272" w:type="dxa"/>
            <w:tcBorders>
              <w:top w:val="nil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C 16:1 </w:t>
            </w:r>
            <w:r w:rsidRPr="002C6A68">
              <w:rPr>
                <w:rFonts w:ascii="Arial" w:eastAsia="Times New Roman" w:hAnsi="Arial" w:cs="Arial"/>
                <w:color w:val="222222"/>
                <w:lang w:val="en-US"/>
              </w:rPr>
              <w:t xml:space="preserve"> ω</w:t>
            </w: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 7palmitoleic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2,29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  <w:tr w:rsidR="00DA6D46" w:rsidRPr="002C6A68" w:rsidTr="000745FB">
        <w:trPr>
          <w:trHeight w:val="315"/>
          <w:jc w:val="center"/>
        </w:trPr>
        <w:tc>
          <w:tcPr>
            <w:tcW w:w="2047" w:type="dxa"/>
            <w:tcBorders>
              <w:top w:val="single" w:sz="6" w:space="0" w:color="FFFFFF" w:themeColor="background1"/>
              <w:left w:val="nil"/>
              <w:bottom w:val="nil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2" w:type="dxa"/>
            <w:tcBorders>
              <w:top w:val="single" w:sz="6" w:space="0" w:color="FFFFFF" w:themeColor="background1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C 17:1 cis-10-heptadecenoic</w:t>
            </w:r>
          </w:p>
        </w:tc>
        <w:tc>
          <w:tcPr>
            <w:tcW w:w="1119" w:type="dxa"/>
            <w:tcBorders>
              <w:top w:val="single" w:sz="6" w:space="0" w:color="FFFFFF" w:themeColor="background1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0,19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  <w:tr w:rsidR="00DA6D46" w:rsidRPr="002C6A68" w:rsidTr="000745FB">
        <w:trPr>
          <w:trHeight w:val="315"/>
          <w:jc w:val="center"/>
        </w:trPr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2" w:type="dxa"/>
            <w:tcBorders>
              <w:top w:val="single" w:sz="6" w:space="0" w:color="FFFFFF" w:themeColor="background1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C 18:1 </w:t>
            </w:r>
            <w:r w:rsidRPr="002C6A68">
              <w:rPr>
                <w:rFonts w:ascii="Arial" w:eastAsia="Times New Roman" w:hAnsi="Arial" w:cs="Arial"/>
                <w:color w:val="222222"/>
                <w:lang w:val="en-US"/>
              </w:rPr>
              <w:t xml:space="preserve"> ω</w:t>
            </w: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 9oleic</w:t>
            </w:r>
          </w:p>
        </w:tc>
        <w:tc>
          <w:tcPr>
            <w:tcW w:w="1119" w:type="dxa"/>
            <w:tcBorders>
              <w:top w:val="single" w:sz="6" w:space="0" w:color="FFFFFF" w:themeColor="background1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59,9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  <w:tr w:rsidR="00DA6D46" w:rsidRPr="002C6A68" w:rsidTr="000745FB">
        <w:trPr>
          <w:trHeight w:val="315"/>
          <w:jc w:val="center"/>
        </w:trPr>
        <w:tc>
          <w:tcPr>
            <w:tcW w:w="2047" w:type="dxa"/>
            <w:tcBorders>
              <w:top w:val="nil"/>
              <w:left w:val="nil"/>
              <w:bottom w:val="single" w:sz="6" w:space="0" w:color="auto"/>
              <w:right w:val="single" w:sz="4" w:space="0" w:color="FFFFFF" w:themeColor="background1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2" w:type="dxa"/>
            <w:tcBorders>
              <w:top w:val="single" w:sz="6" w:space="0" w:color="FFFFFF" w:themeColor="background1"/>
              <w:left w:val="single" w:sz="4" w:space="0" w:color="FFFFFF" w:themeColor="background1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C 20:1  </w:t>
            </w:r>
            <w:r w:rsidRPr="002C6A68">
              <w:rPr>
                <w:rFonts w:ascii="Arial" w:eastAsia="Times New Roman" w:hAnsi="Arial" w:cs="Arial"/>
                <w:color w:val="222222"/>
                <w:lang w:val="en-US"/>
              </w:rPr>
              <w:t xml:space="preserve"> ω</w:t>
            </w: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 11cis-11-eicosenoic</w:t>
            </w:r>
          </w:p>
        </w:tc>
        <w:tc>
          <w:tcPr>
            <w:tcW w:w="1119" w:type="dxa"/>
            <w:tcBorders>
              <w:top w:val="single" w:sz="6" w:space="0" w:color="FFFFFF" w:themeColor="background1"/>
              <w:left w:val="nil"/>
              <w:bottom w:val="single" w:sz="8" w:space="0" w:color="auto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0,3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  <w:tr w:rsidR="00DA6D46" w:rsidRPr="002C6A68" w:rsidTr="000745FB">
        <w:trPr>
          <w:trHeight w:val="315"/>
          <w:jc w:val="center"/>
        </w:trPr>
        <w:tc>
          <w:tcPr>
            <w:tcW w:w="2047" w:type="dxa"/>
            <w:tcBorders>
              <w:top w:val="single" w:sz="6" w:space="0" w:color="auto"/>
              <w:left w:val="nil"/>
              <w:bottom w:val="single" w:sz="6" w:space="0" w:color="FFFFFF" w:themeColor="background1"/>
              <w:right w:val="single" w:sz="4" w:space="0" w:color="FFFFFF" w:themeColor="background1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2C6A68">
              <w:rPr>
                <w:rFonts w:ascii="Arial" w:eastAsia="Times New Roman" w:hAnsi="Arial" w:cs="Arial"/>
                <w:b/>
                <w:bCs/>
                <w:color w:val="000000"/>
                <w:lang w:val="en-US"/>
              </w:rPr>
              <w:t>polyunsaturated</w:t>
            </w:r>
          </w:p>
        </w:tc>
        <w:tc>
          <w:tcPr>
            <w:tcW w:w="3272" w:type="dxa"/>
            <w:tcBorders>
              <w:top w:val="nil"/>
              <w:left w:val="single" w:sz="4" w:space="0" w:color="FFFFFF" w:themeColor="background1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C 18:2 </w:t>
            </w:r>
            <w:r w:rsidRPr="002C6A68">
              <w:rPr>
                <w:rFonts w:ascii="Arial" w:eastAsia="Times New Roman" w:hAnsi="Arial" w:cs="Arial"/>
                <w:color w:val="222222"/>
                <w:lang w:val="en-US"/>
              </w:rPr>
              <w:t xml:space="preserve"> ω</w:t>
            </w: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  6 linoleic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6" w:space="0" w:color="FFFFFF" w:themeColor="background1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11,8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  <w:tr w:rsidR="00DA6D46" w:rsidRPr="002C6A68" w:rsidTr="000745FB">
        <w:trPr>
          <w:trHeight w:val="315"/>
          <w:jc w:val="center"/>
        </w:trPr>
        <w:tc>
          <w:tcPr>
            <w:tcW w:w="2047" w:type="dxa"/>
            <w:tcBorders>
              <w:top w:val="single" w:sz="6" w:space="0" w:color="FFFFFF" w:themeColor="background1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272" w:type="dxa"/>
            <w:tcBorders>
              <w:top w:val="single" w:sz="6" w:space="0" w:color="FFFFFF" w:themeColor="background1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C 18:3 </w:t>
            </w:r>
            <w:r w:rsidRPr="002C6A68">
              <w:rPr>
                <w:rFonts w:ascii="Arial" w:eastAsia="Times New Roman" w:hAnsi="Arial" w:cs="Arial"/>
                <w:color w:val="222222"/>
                <w:lang w:val="en-US"/>
              </w:rPr>
              <w:t xml:space="preserve"> ω</w:t>
            </w: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 xml:space="preserve"> 3α-linolenic</w:t>
            </w:r>
          </w:p>
        </w:tc>
        <w:tc>
          <w:tcPr>
            <w:tcW w:w="1119" w:type="dxa"/>
            <w:tcBorders>
              <w:top w:val="single" w:sz="6" w:space="0" w:color="FFFFFF" w:themeColor="background1"/>
              <w:left w:val="nil"/>
              <w:bottom w:val="single" w:sz="18" w:space="0" w:color="auto"/>
              <w:right w:val="nil"/>
            </w:tcBorders>
            <w:shd w:val="clear" w:color="auto" w:fill="auto"/>
            <w:hideMark/>
          </w:tcPr>
          <w:p w:rsidR="00DA6D46" w:rsidRPr="002C6A68" w:rsidRDefault="00DA6D46" w:rsidP="000745F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C6A68">
              <w:rPr>
                <w:rFonts w:ascii="Arial" w:eastAsia="Times New Roman" w:hAnsi="Arial" w:cs="Arial"/>
                <w:color w:val="000000"/>
                <w:lang w:val="en-US"/>
              </w:rPr>
              <w:t>0,76</w:t>
            </w:r>
            <w:r>
              <w:rPr>
                <w:rFonts w:ascii="Arial" w:eastAsia="Times New Roman" w:hAnsi="Arial" w:cs="Arial"/>
                <w:color w:val="000000"/>
                <w:lang w:val="en-US"/>
              </w:rPr>
              <w:t xml:space="preserve"> %</w:t>
            </w:r>
          </w:p>
        </w:tc>
      </w:tr>
    </w:tbl>
    <w:p w:rsidR="002C6A68" w:rsidRDefault="002C6A68" w:rsidP="00D748F3">
      <w:pPr>
        <w:jc w:val="both"/>
        <w:rPr>
          <w:rFonts w:ascii="Arial" w:hAnsi="Arial" w:cs="Arial"/>
          <w:lang w:val="en-US"/>
        </w:rPr>
      </w:pPr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  <w:bookmarkStart w:id="0" w:name="_GoBack"/>
      <w:bookmarkEnd w:id="0"/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</w:p>
    <w:p w:rsidR="00051076" w:rsidRDefault="00051076" w:rsidP="00051076">
      <w:pPr>
        <w:jc w:val="both"/>
        <w:rPr>
          <w:rFonts w:ascii="Arial" w:hAnsi="Arial" w:cs="Arial"/>
          <w:b/>
          <w:lang w:val="en-US"/>
        </w:rPr>
      </w:pPr>
    </w:p>
    <w:sectPr w:rsidR="00051076" w:rsidSect="00362D53">
      <w:pgSz w:w="12242" w:h="15842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sjQ2MzEyNgFCIyUdpeDU4uLM/DyQAiPTWgAo9VSFLQAAAA=="/>
  </w:docVars>
  <w:rsids>
    <w:rsidRoot w:val="0030270E"/>
    <w:rsid w:val="00014980"/>
    <w:rsid w:val="00051076"/>
    <w:rsid w:val="000528B4"/>
    <w:rsid w:val="000569BE"/>
    <w:rsid w:val="00082519"/>
    <w:rsid w:val="0009775A"/>
    <w:rsid w:val="000A6288"/>
    <w:rsid w:val="000B5F77"/>
    <w:rsid w:val="000C6756"/>
    <w:rsid w:val="000D6EC5"/>
    <w:rsid w:val="000F2AA1"/>
    <w:rsid w:val="00114006"/>
    <w:rsid w:val="001967F2"/>
    <w:rsid w:val="001A5685"/>
    <w:rsid w:val="001E3B13"/>
    <w:rsid w:val="001E4EB0"/>
    <w:rsid w:val="0021476E"/>
    <w:rsid w:val="002240EF"/>
    <w:rsid w:val="00233436"/>
    <w:rsid w:val="00255396"/>
    <w:rsid w:val="002849A5"/>
    <w:rsid w:val="002A75CB"/>
    <w:rsid w:val="002C6A68"/>
    <w:rsid w:val="0030270E"/>
    <w:rsid w:val="00321BFC"/>
    <w:rsid w:val="00362D53"/>
    <w:rsid w:val="00377CD5"/>
    <w:rsid w:val="003925C0"/>
    <w:rsid w:val="003B46DA"/>
    <w:rsid w:val="003D1880"/>
    <w:rsid w:val="00453B40"/>
    <w:rsid w:val="00471E2B"/>
    <w:rsid w:val="00492766"/>
    <w:rsid w:val="004A6A75"/>
    <w:rsid w:val="004D3AF1"/>
    <w:rsid w:val="004D7669"/>
    <w:rsid w:val="00551E6E"/>
    <w:rsid w:val="0057385C"/>
    <w:rsid w:val="0057593E"/>
    <w:rsid w:val="005876BB"/>
    <w:rsid w:val="005976DA"/>
    <w:rsid w:val="005A70BD"/>
    <w:rsid w:val="005B4552"/>
    <w:rsid w:val="005B6C6D"/>
    <w:rsid w:val="005D05C1"/>
    <w:rsid w:val="00615716"/>
    <w:rsid w:val="0064756A"/>
    <w:rsid w:val="00657B25"/>
    <w:rsid w:val="00675CA6"/>
    <w:rsid w:val="006B7A21"/>
    <w:rsid w:val="006E43D2"/>
    <w:rsid w:val="006E5BBA"/>
    <w:rsid w:val="0071242E"/>
    <w:rsid w:val="00775B93"/>
    <w:rsid w:val="0078052E"/>
    <w:rsid w:val="00786288"/>
    <w:rsid w:val="007A1CC8"/>
    <w:rsid w:val="007A464A"/>
    <w:rsid w:val="007B0EA3"/>
    <w:rsid w:val="007B6129"/>
    <w:rsid w:val="007C21D8"/>
    <w:rsid w:val="007F2066"/>
    <w:rsid w:val="0080145F"/>
    <w:rsid w:val="00867BFB"/>
    <w:rsid w:val="0088353F"/>
    <w:rsid w:val="00895D50"/>
    <w:rsid w:val="008970CB"/>
    <w:rsid w:val="008A30C0"/>
    <w:rsid w:val="008A6590"/>
    <w:rsid w:val="008E0A42"/>
    <w:rsid w:val="008F2358"/>
    <w:rsid w:val="009312D5"/>
    <w:rsid w:val="009656DB"/>
    <w:rsid w:val="00994A8F"/>
    <w:rsid w:val="009E7460"/>
    <w:rsid w:val="00A31DAE"/>
    <w:rsid w:val="00A52A62"/>
    <w:rsid w:val="00AF4EBF"/>
    <w:rsid w:val="00B21E62"/>
    <w:rsid w:val="00B515EA"/>
    <w:rsid w:val="00B618A8"/>
    <w:rsid w:val="00BB393F"/>
    <w:rsid w:val="00C51B67"/>
    <w:rsid w:val="00C57D32"/>
    <w:rsid w:val="00C64857"/>
    <w:rsid w:val="00C72EB4"/>
    <w:rsid w:val="00CD09ED"/>
    <w:rsid w:val="00CD6FDE"/>
    <w:rsid w:val="00CE05E5"/>
    <w:rsid w:val="00D404D6"/>
    <w:rsid w:val="00D440DB"/>
    <w:rsid w:val="00D54763"/>
    <w:rsid w:val="00D62943"/>
    <w:rsid w:val="00D748F3"/>
    <w:rsid w:val="00D8005D"/>
    <w:rsid w:val="00DA6D46"/>
    <w:rsid w:val="00DC4FDD"/>
    <w:rsid w:val="00DF08F6"/>
    <w:rsid w:val="00DF484F"/>
    <w:rsid w:val="00E017AC"/>
    <w:rsid w:val="00E1762B"/>
    <w:rsid w:val="00E24EFE"/>
    <w:rsid w:val="00E376A8"/>
    <w:rsid w:val="00E937BF"/>
    <w:rsid w:val="00E946A8"/>
    <w:rsid w:val="00EB03D6"/>
    <w:rsid w:val="00ED5F22"/>
    <w:rsid w:val="00F33CCF"/>
    <w:rsid w:val="00F46561"/>
    <w:rsid w:val="00FE1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3027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uiPriority w:val="22"/>
    <w:qFormat/>
    <w:rsid w:val="0030270E"/>
    <w:rPr>
      <w:b/>
      <w:bCs/>
    </w:rPr>
  </w:style>
  <w:style w:type="character" w:customStyle="1" w:styleId="Ttulo1Char">
    <w:name w:val="Título 1 Char"/>
    <w:basedOn w:val="Fontepargpadro"/>
    <w:link w:val="Ttulo1"/>
    <w:uiPriority w:val="9"/>
    <w:rsid w:val="003027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Fontepargpadro"/>
    <w:uiPriority w:val="99"/>
    <w:unhideWhenUsed/>
    <w:rsid w:val="0030270E"/>
    <w:rPr>
      <w:color w:val="0000FF"/>
      <w:u w:val="single"/>
    </w:rPr>
  </w:style>
  <w:style w:type="character" w:customStyle="1" w:styleId="lrzxr">
    <w:name w:val="lrzxr"/>
    <w:basedOn w:val="Fontepargpadro"/>
    <w:rsid w:val="0030270E"/>
  </w:style>
  <w:style w:type="character" w:customStyle="1" w:styleId="w8qarf">
    <w:name w:val="w8qarf"/>
    <w:basedOn w:val="Fontepargpadro"/>
    <w:rsid w:val="0030270E"/>
  </w:style>
  <w:style w:type="character" w:styleId="nfase">
    <w:name w:val="Emphasis"/>
    <w:basedOn w:val="Fontepargpadro"/>
    <w:uiPriority w:val="20"/>
    <w:qFormat/>
    <w:rsid w:val="0030270E"/>
    <w:rPr>
      <w:i/>
      <w:iCs/>
    </w:rPr>
  </w:style>
  <w:style w:type="table" w:styleId="Tabelacomgrade">
    <w:name w:val="Table Grid"/>
    <w:basedOn w:val="Tabelanormal"/>
    <w:uiPriority w:val="59"/>
    <w:rsid w:val="002A7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492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276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rsid w:val="004A6A75"/>
    <w:pPr>
      <w:ind w:left="720"/>
      <w:contextualSpacing/>
    </w:pPr>
    <w:rPr>
      <w:rFonts w:ascii="Calibri" w:eastAsia="Calibri" w:hAnsi="Calibri" w:cs="Times New Roman"/>
    </w:rPr>
  </w:style>
  <w:style w:type="paragraph" w:styleId="Corpodetexto">
    <w:name w:val="Body Text"/>
    <w:basedOn w:val="Normal"/>
    <w:link w:val="CorpodetextoChar"/>
    <w:uiPriority w:val="1"/>
    <w:qFormat/>
    <w:rsid w:val="004A6A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A6A75"/>
    <w:rPr>
      <w:rFonts w:ascii="Times New Roman" w:eastAsia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7F20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extodenotadefim">
    <w:name w:val="endnote text"/>
    <w:basedOn w:val="Normal"/>
    <w:link w:val="TextodenotadefimChar"/>
    <w:uiPriority w:val="99"/>
    <w:unhideWhenUsed/>
    <w:rsid w:val="005D05C1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5D05C1"/>
    <w:rPr>
      <w:rFonts w:eastAsiaTheme="minorHAnsi"/>
      <w:sz w:val="20"/>
      <w:szCs w:val="2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3027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uiPriority w:val="22"/>
    <w:qFormat/>
    <w:rsid w:val="0030270E"/>
    <w:rPr>
      <w:b/>
      <w:bCs/>
    </w:rPr>
  </w:style>
  <w:style w:type="character" w:customStyle="1" w:styleId="Ttulo1Char">
    <w:name w:val="Título 1 Char"/>
    <w:basedOn w:val="Fontepargpadro"/>
    <w:link w:val="Ttulo1"/>
    <w:uiPriority w:val="9"/>
    <w:rsid w:val="003027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Fontepargpadro"/>
    <w:uiPriority w:val="99"/>
    <w:unhideWhenUsed/>
    <w:rsid w:val="0030270E"/>
    <w:rPr>
      <w:color w:val="0000FF"/>
      <w:u w:val="single"/>
    </w:rPr>
  </w:style>
  <w:style w:type="character" w:customStyle="1" w:styleId="lrzxr">
    <w:name w:val="lrzxr"/>
    <w:basedOn w:val="Fontepargpadro"/>
    <w:rsid w:val="0030270E"/>
  </w:style>
  <w:style w:type="character" w:customStyle="1" w:styleId="w8qarf">
    <w:name w:val="w8qarf"/>
    <w:basedOn w:val="Fontepargpadro"/>
    <w:rsid w:val="0030270E"/>
  </w:style>
  <w:style w:type="character" w:styleId="nfase">
    <w:name w:val="Emphasis"/>
    <w:basedOn w:val="Fontepargpadro"/>
    <w:uiPriority w:val="20"/>
    <w:qFormat/>
    <w:rsid w:val="0030270E"/>
    <w:rPr>
      <w:i/>
      <w:iCs/>
    </w:rPr>
  </w:style>
  <w:style w:type="table" w:styleId="Tabelacomgrade">
    <w:name w:val="Table Grid"/>
    <w:basedOn w:val="Tabelanormal"/>
    <w:uiPriority w:val="59"/>
    <w:rsid w:val="002A7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492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276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rsid w:val="004A6A75"/>
    <w:pPr>
      <w:ind w:left="720"/>
      <w:contextualSpacing/>
    </w:pPr>
    <w:rPr>
      <w:rFonts w:ascii="Calibri" w:eastAsia="Calibri" w:hAnsi="Calibri" w:cs="Times New Roman"/>
    </w:rPr>
  </w:style>
  <w:style w:type="paragraph" w:styleId="Corpodetexto">
    <w:name w:val="Body Text"/>
    <w:basedOn w:val="Normal"/>
    <w:link w:val="CorpodetextoChar"/>
    <w:uiPriority w:val="1"/>
    <w:qFormat/>
    <w:rsid w:val="004A6A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A6A75"/>
    <w:rPr>
      <w:rFonts w:ascii="Times New Roman" w:eastAsia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7F20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extodenotadefim">
    <w:name w:val="endnote text"/>
    <w:basedOn w:val="Normal"/>
    <w:link w:val="TextodenotadefimChar"/>
    <w:uiPriority w:val="99"/>
    <w:unhideWhenUsed/>
    <w:rsid w:val="005D05C1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5D05C1"/>
    <w:rPr>
      <w:rFonts w:eastAsiaTheme="minorHAnsi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8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1EE9DF-4B15-469E-A41C-41127F83A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ma</dc:creator>
  <cp:lastModifiedBy>Marcia Bastos</cp:lastModifiedBy>
  <cp:revision>4</cp:revision>
  <dcterms:created xsi:type="dcterms:W3CDTF">2019-01-21T15:56:00Z</dcterms:created>
  <dcterms:modified xsi:type="dcterms:W3CDTF">2019-03-13T01:00:00Z</dcterms:modified>
</cp:coreProperties>
</file>